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0E786" w14:textId="79F56890" w:rsidR="009B6336" w:rsidRPr="00B35FE1" w:rsidRDefault="009B6336" w:rsidP="009B6336">
      <w:pPr>
        <w:pStyle w:val="NoSpacing"/>
        <w:jc w:val="center"/>
        <w:rPr>
          <w:rFonts w:asciiTheme="minorHAnsi" w:hAnsiTheme="minorHAnsi" w:cstheme="minorHAnsi"/>
          <w:sz w:val="40"/>
          <w:szCs w:val="40"/>
        </w:rPr>
      </w:pPr>
      <w:r w:rsidRPr="00B35FE1">
        <w:rPr>
          <w:rFonts w:asciiTheme="minorHAnsi" w:hAnsiTheme="minorHAnsi" w:cstheme="minorHAnsi"/>
          <w:sz w:val="40"/>
          <w:szCs w:val="40"/>
        </w:rPr>
        <w:t>Curriculum Change – Long Form</w:t>
      </w:r>
    </w:p>
    <w:p w14:paraId="7FEEE9C6" w14:textId="28F32F72" w:rsidR="009B6336" w:rsidRDefault="009B6336" w:rsidP="009B6336">
      <w:pPr>
        <w:pStyle w:val="NoSpacing"/>
        <w:jc w:val="center"/>
        <w:rPr>
          <w:rFonts w:asciiTheme="minorHAnsi" w:hAnsiTheme="minorHAnsi" w:cstheme="minorHAnsi"/>
          <w:sz w:val="22"/>
        </w:rPr>
      </w:pPr>
      <w:r w:rsidRPr="00B35FE1">
        <w:rPr>
          <w:rFonts w:asciiTheme="minorHAnsi" w:hAnsiTheme="minorHAnsi" w:cstheme="minorHAnsi"/>
          <w:sz w:val="28"/>
          <w:szCs w:val="28"/>
        </w:rPr>
        <w:t>Ouachita Baptist University</w:t>
      </w:r>
    </w:p>
    <w:p w14:paraId="146FE8A1" w14:textId="243C3584" w:rsidR="0017195C" w:rsidRDefault="0017195C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4DDD84E" w14:textId="29951BD7" w:rsidR="0017195C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Date Submitted</w:t>
      </w:r>
      <w:r>
        <w:rPr>
          <w:rFonts w:asciiTheme="minorHAnsi" w:hAnsiTheme="minorHAnsi" w:cstheme="minorHAnsi"/>
          <w:sz w:val="22"/>
        </w:rPr>
        <w:t>:</w:t>
      </w:r>
    </w:p>
    <w:p w14:paraId="5C39E05D" w14:textId="5859DD46" w:rsidR="004536A3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Department</w:t>
      </w:r>
      <w:r>
        <w:rPr>
          <w:rFonts w:asciiTheme="minorHAnsi" w:hAnsiTheme="minorHAnsi" w:cstheme="minorHAnsi"/>
          <w:sz w:val="22"/>
        </w:rPr>
        <w:t>:</w:t>
      </w:r>
    </w:p>
    <w:p w14:paraId="39863F46" w14:textId="0A8A9BED" w:rsidR="004536A3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School</w:t>
      </w:r>
      <w:r>
        <w:rPr>
          <w:rFonts w:asciiTheme="minorHAnsi" w:hAnsiTheme="minorHAnsi" w:cstheme="minorHAnsi"/>
          <w:sz w:val="22"/>
        </w:rPr>
        <w:t>:</w:t>
      </w:r>
    </w:p>
    <w:p w14:paraId="017324D1" w14:textId="028C903E" w:rsidR="004536A3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Academic Year Change Goes into Effect</w:t>
      </w:r>
      <w:r>
        <w:rPr>
          <w:rFonts w:asciiTheme="minorHAnsi" w:hAnsiTheme="minorHAnsi" w:cstheme="minorHAnsi"/>
          <w:sz w:val="22"/>
        </w:rPr>
        <w:t>:</w:t>
      </w:r>
    </w:p>
    <w:p w14:paraId="65865664" w14:textId="3EE2E4DF" w:rsidR="004536A3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Confirm (X) Department Chair Approval</w:t>
      </w:r>
      <w:r>
        <w:rPr>
          <w:rFonts w:asciiTheme="minorHAnsi" w:hAnsiTheme="minorHAnsi" w:cstheme="minorHAnsi"/>
          <w:sz w:val="22"/>
        </w:rPr>
        <w:t>:</w:t>
      </w:r>
    </w:p>
    <w:p w14:paraId="21730EF6" w14:textId="2C38BCD6" w:rsidR="004536A3" w:rsidRDefault="004536A3" w:rsidP="004536A3">
      <w:pPr>
        <w:pStyle w:val="NoSpacing"/>
        <w:spacing w:line="276" w:lineRule="auto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Confirm (X) School Dean Approval</w:t>
      </w:r>
      <w:r>
        <w:rPr>
          <w:rFonts w:asciiTheme="minorHAnsi" w:hAnsiTheme="minorHAnsi" w:cstheme="minorHAnsi"/>
          <w:sz w:val="22"/>
        </w:rPr>
        <w:t>:</w:t>
      </w:r>
    </w:p>
    <w:p w14:paraId="17B127A0" w14:textId="0249DC5A" w:rsidR="004536A3" w:rsidRDefault="004536A3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2A8D52A3" w14:textId="5D6D73B3" w:rsidR="004536A3" w:rsidRDefault="004536A3" w:rsidP="0017195C">
      <w:pPr>
        <w:pStyle w:val="NoSpacing"/>
        <w:rPr>
          <w:rFonts w:asciiTheme="minorHAnsi" w:hAnsiTheme="minorHAnsi" w:cstheme="minorHAnsi"/>
          <w:sz w:val="22"/>
        </w:rPr>
      </w:pPr>
      <w:r w:rsidRPr="004536A3">
        <w:rPr>
          <w:rFonts w:asciiTheme="minorHAnsi" w:hAnsiTheme="minorHAnsi" w:cstheme="minorHAnsi"/>
          <w:b/>
          <w:sz w:val="22"/>
        </w:rPr>
        <w:t>Indicate (X) the type of change being proposed</w:t>
      </w:r>
      <w:r>
        <w:rPr>
          <w:rFonts w:asciiTheme="minorHAnsi" w:hAnsiTheme="minorHAnsi" w:cstheme="minorHAnsi"/>
          <w:sz w:val="22"/>
        </w:rPr>
        <w:t>:</w:t>
      </w:r>
    </w:p>
    <w:p w14:paraId="4AFC8985" w14:textId="553497F2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828"/>
        <w:gridCol w:w="2637"/>
        <w:gridCol w:w="876"/>
        <w:gridCol w:w="2309"/>
        <w:gridCol w:w="810"/>
        <w:gridCol w:w="3320"/>
      </w:tblGrid>
      <w:tr w:rsidR="000D5F72" w14:paraId="7A5A8D77" w14:textId="77777777" w:rsidTr="00F85EA9">
        <w:trPr>
          <w:trHeight w:val="432"/>
        </w:trPr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28C1798A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637" w:type="dxa"/>
            <w:vAlign w:val="center"/>
          </w:tcPr>
          <w:p w14:paraId="21605A95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d new course*</w:t>
            </w:r>
          </w:p>
        </w:tc>
        <w:tc>
          <w:tcPr>
            <w:tcW w:w="876" w:type="dxa"/>
            <w:shd w:val="clear" w:color="auto" w:fill="D9D9D9" w:themeFill="background1" w:themeFillShade="D9"/>
            <w:vAlign w:val="center"/>
          </w:tcPr>
          <w:p w14:paraId="087FC97E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09" w:type="dxa"/>
            <w:vAlign w:val="center"/>
          </w:tcPr>
          <w:p w14:paraId="2961A591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lete a course*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2196765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3320" w:type="dxa"/>
            <w:vAlign w:val="center"/>
          </w:tcPr>
          <w:p w14:paraId="43A05E9D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odify course content</w:t>
            </w:r>
          </w:p>
        </w:tc>
      </w:tr>
      <w:tr w:rsidR="000D5F72" w14:paraId="07CD2C34" w14:textId="77777777" w:rsidTr="00F85EA9">
        <w:trPr>
          <w:trHeight w:val="432"/>
        </w:trPr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7EF205AA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637" w:type="dxa"/>
            <w:vAlign w:val="center"/>
          </w:tcPr>
          <w:p w14:paraId="25D03947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d new minor</w:t>
            </w:r>
          </w:p>
        </w:tc>
        <w:tc>
          <w:tcPr>
            <w:tcW w:w="876" w:type="dxa"/>
            <w:shd w:val="clear" w:color="auto" w:fill="D9D9D9" w:themeFill="background1" w:themeFillShade="D9"/>
            <w:vAlign w:val="center"/>
          </w:tcPr>
          <w:p w14:paraId="40322FA3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09" w:type="dxa"/>
            <w:vAlign w:val="center"/>
          </w:tcPr>
          <w:p w14:paraId="605A47B2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lete a minor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27D5C72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3320" w:type="dxa"/>
            <w:vAlign w:val="center"/>
          </w:tcPr>
          <w:p w14:paraId="1E5040A8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odify course requirements*</w:t>
            </w:r>
          </w:p>
        </w:tc>
      </w:tr>
      <w:tr w:rsidR="000D5F72" w14:paraId="353BC57E" w14:textId="77777777" w:rsidTr="00F85EA9">
        <w:trPr>
          <w:trHeight w:val="432"/>
        </w:trPr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65256FB9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637" w:type="dxa"/>
            <w:vAlign w:val="center"/>
          </w:tcPr>
          <w:p w14:paraId="683C0C2F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d new major*</w:t>
            </w:r>
          </w:p>
        </w:tc>
        <w:tc>
          <w:tcPr>
            <w:tcW w:w="876" w:type="dxa"/>
            <w:shd w:val="clear" w:color="auto" w:fill="D9D9D9" w:themeFill="background1" w:themeFillShade="D9"/>
            <w:vAlign w:val="center"/>
          </w:tcPr>
          <w:p w14:paraId="62AC4A34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09" w:type="dxa"/>
            <w:vAlign w:val="center"/>
          </w:tcPr>
          <w:p w14:paraId="06A792A6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lete a major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5B1910A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3320" w:type="dxa"/>
            <w:vAlign w:val="center"/>
          </w:tcPr>
          <w:p w14:paraId="68162950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odify degree requirements*</w:t>
            </w:r>
          </w:p>
        </w:tc>
      </w:tr>
      <w:tr w:rsidR="000D5F72" w14:paraId="21295684" w14:textId="77777777" w:rsidTr="00F85EA9">
        <w:trPr>
          <w:trHeight w:val="432"/>
        </w:trPr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51144E09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637" w:type="dxa"/>
            <w:vAlign w:val="center"/>
          </w:tcPr>
          <w:p w14:paraId="13029241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d a degree*</w:t>
            </w:r>
          </w:p>
        </w:tc>
        <w:tc>
          <w:tcPr>
            <w:tcW w:w="876" w:type="dxa"/>
            <w:shd w:val="clear" w:color="auto" w:fill="D9D9D9" w:themeFill="background1" w:themeFillShade="D9"/>
            <w:vAlign w:val="center"/>
          </w:tcPr>
          <w:p w14:paraId="64B17910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2309" w:type="dxa"/>
            <w:vAlign w:val="center"/>
          </w:tcPr>
          <w:p w14:paraId="077E5686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lete a degree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4CA01E3" w14:textId="77777777" w:rsidR="000D5F72" w:rsidRPr="00407BE8" w:rsidRDefault="000D5F72" w:rsidP="00F85EA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3320" w:type="dxa"/>
            <w:vAlign w:val="center"/>
          </w:tcPr>
          <w:p w14:paraId="24B72594" w14:textId="77777777" w:rsidR="000D5F72" w:rsidRDefault="000D5F72" w:rsidP="00F85EA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odify a program*</w:t>
            </w:r>
          </w:p>
        </w:tc>
      </w:tr>
      <w:tr w:rsidR="000D5F72" w:rsidRPr="00977A01" w14:paraId="00ED7953" w14:textId="77777777" w:rsidTr="00F85EA9">
        <w:trPr>
          <w:trHeight w:val="432"/>
        </w:trPr>
        <w:tc>
          <w:tcPr>
            <w:tcW w:w="10780" w:type="dxa"/>
            <w:gridSpan w:val="6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E8BED3" w14:textId="77777777" w:rsidR="000D5F72" w:rsidRPr="00977A01" w:rsidRDefault="000D5F72" w:rsidP="00F85EA9">
            <w:pPr>
              <w:pStyle w:val="NoSpacing"/>
              <w:rPr>
                <w:rFonts w:asciiTheme="minorHAnsi" w:hAnsiTheme="minorHAnsi" w:cstheme="minorHAnsi"/>
                <w:i/>
                <w:color w:val="FF0000"/>
                <w:sz w:val="20"/>
                <w:szCs w:val="20"/>
              </w:rPr>
            </w:pPr>
            <w:r w:rsidRPr="00977A01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 xml:space="preserve">* These changes also require the submission of an updated </w:t>
            </w:r>
            <w:r w:rsidRPr="00977A01">
              <w:rPr>
                <w:rFonts w:asciiTheme="minorHAnsi" w:hAnsiTheme="minorHAnsi" w:cstheme="minorHAnsi"/>
                <w:b/>
                <w:i/>
                <w:color w:val="000000" w:themeColor="text1"/>
                <w:sz w:val="20"/>
                <w:szCs w:val="20"/>
              </w:rPr>
              <w:t xml:space="preserve">Degree Summary Chart </w:t>
            </w:r>
            <w:r w:rsidRPr="00977A01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>for the major.  Please contact your dean’s office to get a revised chart that reflects your proposed changes.</w:t>
            </w:r>
          </w:p>
        </w:tc>
      </w:tr>
    </w:tbl>
    <w:p w14:paraId="5DB5F694" w14:textId="3154225F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03B7595A" w14:textId="56947584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  <w:r w:rsidRPr="000D5F72">
        <w:rPr>
          <w:rFonts w:asciiTheme="minorHAnsi" w:hAnsiTheme="minorHAnsi" w:cstheme="minorHAnsi"/>
          <w:b/>
          <w:sz w:val="22"/>
        </w:rPr>
        <w:t>State the proposed change</w:t>
      </w:r>
      <w:r>
        <w:rPr>
          <w:rFonts w:asciiTheme="minorHAnsi" w:hAnsiTheme="minorHAnsi" w:cstheme="minorHAnsi"/>
          <w:sz w:val="22"/>
        </w:rPr>
        <w:t>:</w:t>
      </w:r>
    </w:p>
    <w:p w14:paraId="186D2BB6" w14:textId="2F32A808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564F640" w14:textId="4D47C9B2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56118056" w14:textId="787558CD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8DCB073" w14:textId="556A0EE8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0CAC008" w14:textId="5D35E65F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7D3A0D3" w14:textId="0CCDC873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D8F98C0" w14:textId="18E3E7B4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A3C91B8" w14:textId="610A38B6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02E812C" w14:textId="731E53C4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D807DC9" w14:textId="77777777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5D9AC525" w14:textId="1589F250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821AC25" w14:textId="67D6EDEB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  <w:r w:rsidRPr="000D5F72">
        <w:rPr>
          <w:rFonts w:asciiTheme="minorHAnsi" w:hAnsiTheme="minorHAnsi" w:cstheme="minorHAnsi"/>
          <w:b/>
          <w:sz w:val="22"/>
        </w:rPr>
        <w:t>State the rationale of the proposed change</w:t>
      </w:r>
      <w:r>
        <w:rPr>
          <w:rFonts w:asciiTheme="minorHAnsi" w:hAnsiTheme="minorHAnsi" w:cstheme="minorHAnsi"/>
          <w:sz w:val="22"/>
        </w:rPr>
        <w:t>:</w:t>
      </w:r>
    </w:p>
    <w:p w14:paraId="3B722F28" w14:textId="2687E2C1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612DC0E" w14:textId="5C90EC09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EBC0523" w14:textId="4E1DF0D2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DAC91B6" w14:textId="105EE2C3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232E1F32" w14:textId="3B6F7829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E61A32C" w14:textId="42BDA680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00A95C56" w14:textId="7C480EEE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371A96F" w14:textId="6A7DFF22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EB1A645" w14:textId="0044ACFE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363A6FE" w14:textId="75668453" w:rsidR="000D5F72" w:rsidRDefault="000D5F72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78EF4B2D" w14:textId="7D477C00" w:rsidR="000D5F72" w:rsidRDefault="000D5F72" w:rsidP="0017195C">
      <w:pPr>
        <w:pStyle w:val="NoSpacing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lastRenderedPageBreak/>
        <w:t xml:space="preserve">Search the </w:t>
      </w:r>
      <w:hyperlink r:id="rId6" w:history="1">
        <w:r w:rsidRPr="00AD2F20">
          <w:rPr>
            <w:rStyle w:val="Hyperlink"/>
            <w:rFonts w:asciiTheme="minorHAnsi" w:hAnsiTheme="minorHAnsi" w:cstheme="minorHAnsi"/>
            <w:b/>
            <w:sz w:val="22"/>
          </w:rPr>
          <w:t>OBU General Catalog</w:t>
        </w:r>
      </w:hyperlink>
      <w:r>
        <w:rPr>
          <w:rFonts w:asciiTheme="minorHAnsi" w:hAnsiTheme="minorHAnsi" w:cstheme="minorHAnsi"/>
          <w:b/>
          <w:sz w:val="22"/>
        </w:rPr>
        <w:t xml:space="preserve"> to determine whether this curriculum change will have any implications for other departments, schools, programs, or degree plans.  If so, please describe them below and inform those affected accordingly.</w:t>
      </w:r>
    </w:p>
    <w:p w14:paraId="2C7DE841" w14:textId="7543C7FF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45C7F4B" w14:textId="2B8C2B40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B640945" w14:textId="07C47FCD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186785E3" w14:textId="56880199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AB223E6" w14:textId="5F17F5CF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53DFC70" w14:textId="260A204B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D859B49" w14:textId="39A328A5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35B15C9" w14:textId="185FA3AD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2816EDA7" w14:textId="12A7F64A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50A02775" w14:textId="648688CB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  <w:r w:rsidRPr="000D5F72">
        <w:rPr>
          <w:rFonts w:asciiTheme="minorHAnsi" w:hAnsiTheme="minorHAnsi" w:cstheme="minorHAnsi"/>
          <w:b/>
          <w:sz w:val="22"/>
        </w:rPr>
        <w:t>Indicate how the proposed change should appear in the catalog</w:t>
      </w:r>
      <w:r>
        <w:rPr>
          <w:rFonts w:asciiTheme="minorHAnsi" w:hAnsiTheme="minorHAnsi" w:cstheme="minorHAnsi"/>
          <w:sz w:val="22"/>
        </w:rPr>
        <w:t>:</w:t>
      </w:r>
    </w:p>
    <w:p w14:paraId="183ACB42" w14:textId="3A6D0708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03B3A1A4" w14:textId="1D4CBAFD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23AE4E69" w14:textId="7102C518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12501758" w14:textId="259C348E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498FE27" w14:textId="2C5B24D1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FA02923" w14:textId="7E56FAEE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69E566C8" w14:textId="20A4FD45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74950825" w14:textId="1466699B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7EE2405" w14:textId="45E89CF2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07D9D48C" w14:textId="4ABBB029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1D6202AB" w14:textId="540D1191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1467D167" w14:textId="6DD91B35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CF5A256" w14:textId="77777777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33E4625A" w14:textId="5B9DDFD3" w:rsidR="000D5F72" w:rsidRDefault="000D5F72" w:rsidP="0017195C">
      <w:pPr>
        <w:pStyle w:val="NoSpacing"/>
        <w:rPr>
          <w:rFonts w:asciiTheme="minorHAnsi" w:hAnsiTheme="minorHAnsi" w:cstheme="minorHAnsi"/>
          <w:sz w:val="22"/>
        </w:rPr>
      </w:pPr>
    </w:p>
    <w:p w14:paraId="43931989" w14:textId="20C6D44E" w:rsidR="000D5F72" w:rsidRPr="0017195C" w:rsidRDefault="000D5F72" w:rsidP="0017195C">
      <w:pPr>
        <w:pStyle w:val="NoSpacing"/>
        <w:rPr>
          <w:rFonts w:asciiTheme="minorHAnsi" w:hAnsiTheme="minorHAnsi" w:cstheme="minorHAnsi"/>
          <w:sz w:val="22"/>
        </w:rPr>
      </w:pPr>
      <w:r w:rsidRPr="00080761">
        <w:rPr>
          <w:rFonts w:asciiTheme="minorHAnsi" w:hAnsiTheme="minorHAnsi" w:cstheme="minorHAnsi"/>
          <w:b/>
          <w:sz w:val="22"/>
        </w:rPr>
        <w:t>Indicate (X) and briefly explain impl</w:t>
      </w:r>
      <w:r>
        <w:rPr>
          <w:rFonts w:asciiTheme="minorHAnsi" w:hAnsiTheme="minorHAnsi" w:cstheme="minorHAnsi"/>
          <w:b/>
          <w:sz w:val="22"/>
        </w:rPr>
        <w:t>ications of the proposed change.</w:t>
      </w:r>
    </w:p>
    <w:p w14:paraId="0B8B58EE" w14:textId="77777777" w:rsidR="009B6336" w:rsidRDefault="009B6336" w:rsidP="009B6336">
      <w:pPr>
        <w:pStyle w:val="NoSpacing"/>
        <w:rPr>
          <w:rFonts w:asciiTheme="minorHAnsi" w:hAnsiTheme="minorHAnsi" w:cstheme="minorHAnsi"/>
          <w:sz w:val="22"/>
        </w:rPr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D53E59" w14:paraId="56FD6FB1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6A250DF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1C052FD7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ccreditation Need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0E0900C2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0A6EC80E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ajor/Minor Requirements</w:t>
            </w:r>
          </w:p>
        </w:tc>
      </w:tr>
      <w:tr w:rsidR="00D53E59" w14:paraId="6F83A165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3B2B264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09727F0C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ORE Program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0880A53D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4A4FB946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elated Course Offerings</w:t>
            </w:r>
          </w:p>
        </w:tc>
      </w:tr>
      <w:tr w:rsidR="00D53E59" w14:paraId="51B8F03E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27D3A045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7CB84537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Enrollment Growth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44443A21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0876D43D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University Oral Communications Program</w:t>
            </w:r>
          </w:p>
        </w:tc>
      </w:tr>
      <w:tr w:rsidR="00D53E59" w14:paraId="3871BE0D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3EE54A53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7D6116C9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Equipment or Technology Need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0B4058C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65458E52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University Writing Program</w:t>
            </w:r>
          </w:p>
        </w:tc>
      </w:tr>
      <w:tr w:rsidR="00D53E59" w14:paraId="5EF67689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7E94BF87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2B8490D6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Faculty Expertise Needed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7B51FB6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1A8E44EA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ther</w:t>
            </w:r>
          </w:p>
        </w:tc>
      </w:tr>
      <w:tr w:rsidR="00D53E59" w14:paraId="4DEF83FA" w14:textId="77777777" w:rsidTr="00D53E59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302E4215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79A9F113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ibrary Adjustments/Upgrade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079250C1" w14:textId="77777777" w:rsidR="00D53E59" w:rsidRPr="00080761" w:rsidRDefault="00D53E59" w:rsidP="00D53E59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1330B07E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one</w:t>
            </w:r>
          </w:p>
        </w:tc>
      </w:tr>
      <w:tr w:rsidR="00D53E59" w14:paraId="345763FC" w14:textId="77777777" w:rsidTr="00D53E59">
        <w:trPr>
          <w:trHeight w:val="432"/>
        </w:trPr>
        <w:tc>
          <w:tcPr>
            <w:tcW w:w="10780" w:type="dxa"/>
            <w:gridSpan w:val="4"/>
            <w:vAlign w:val="center"/>
          </w:tcPr>
          <w:p w14:paraId="78A6DC1E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D53E59" w14:paraId="76CE8AAC" w14:textId="77777777" w:rsidTr="00D53E59">
        <w:trPr>
          <w:trHeight w:val="432"/>
        </w:trPr>
        <w:tc>
          <w:tcPr>
            <w:tcW w:w="10780" w:type="dxa"/>
            <w:gridSpan w:val="4"/>
            <w:shd w:val="clear" w:color="auto" w:fill="D9D9D9" w:themeFill="background1" w:themeFillShade="D9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A38268" w14:textId="77777777" w:rsidR="00D53E59" w:rsidRDefault="00D53E59" w:rsidP="00D53E59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Explain:  </w:t>
            </w:r>
          </w:p>
        </w:tc>
      </w:tr>
    </w:tbl>
    <w:p w14:paraId="0DA7013B" w14:textId="1A83B55E" w:rsidR="00751B10" w:rsidRDefault="00751B10"/>
    <w:p w14:paraId="285DC251" w14:textId="77777777" w:rsidR="00751B10" w:rsidRDefault="00751B10">
      <w:pPr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br w:type="page"/>
      </w:r>
    </w:p>
    <w:p w14:paraId="73D92A2B" w14:textId="25BB955C" w:rsidR="00751B10" w:rsidRDefault="00751B10">
      <w:pPr>
        <w:rPr>
          <w:rFonts w:asciiTheme="minorHAnsi" w:hAnsiTheme="minorHAnsi" w:cstheme="minorHAnsi"/>
          <w:b/>
          <w:sz w:val="22"/>
        </w:rPr>
      </w:pPr>
      <w:r w:rsidRPr="00080761">
        <w:rPr>
          <w:rFonts w:asciiTheme="minorHAnsi" w:hAnsiTheme="minorHAnsi" w:cstheme="minorHAnsi"/>
          <w:b/>
          <w:sz w:val="22"/>
        </w:rPr>
        <w:lastRenderedPageBreak/>
        <w:t>Indicate (X) expenditures required to implement proposed change.</w:t>
      </w: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751B10" w14:paraId="75C79897" w14:textId="77777777" w:rsidTr="00DD703F">
        <w:trPr>
          <w:trHeight w:val="447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683F1DA6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58614517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one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26A470C1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0D865716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ab space needed</w:t>
            </w:r>
          </w:p>
        </w:tc>
      </w:tr>
      <w:tr w:rsidR="00751B10" w14:paraId="6375DDA3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535E281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7F3F15E6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junct needed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32380ABF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2B011455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ibrary resources needed</w:t>
            </w:r>
          </w:p>
        </w:tc>
      </w:tr>
      <w:tr w:rsidR="00751B10" w14:paraId="66BAC2B3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3BC4B179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03D94115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partment resources and/or equipment needed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40A2791A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340CB64F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verload for some or all current faculty</w:t>
            </w:r>
          </w:p>
        </w:tc>
      </w:tr>
      <w:tr w:rsidR="00751B10" w14:paraId="64A9379E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25CC2A3D" w14:textId="77777777" w:rsidR="00751B10" w:rsidRPr="00080761" w:rsidRDefault="00751B10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247D3E81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Facility space needed</w:t>
            </w:r>
          </w:p>
        </w:tc>
        <w:tc>
          <w:tcPr>
            <w:tcW w:w="714" w:type="dxa"/>
            <w:vAlign w:val="center"/>
          </w:tcPr>
          <w:p w14:paraId="73D39441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16EB8710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751B10" w14:paraId="669964C4" w14:textId="77777777" w:rsidTr="00DD703F">
        <w:trPr>
          <w:trHeight w:val="432"/>
        </w:trPr>
        <w:tc>
          <w:tcPr>
            <w:tcW w:w="10780" w:type="dxa"/>
            <w:gridSpan w:val="4"/>
            <w:vAlign w:val="center"/>
          </w:tcPr>
          <w:p w14:paraId="4AC79B30" w14:textId="77777777" w:rsidR="00751B10" w:rsidRDefault="00751B10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4B2F5B52" w14:textId="5B4AAF1D" w:rsidR="00751B10" w:rsidRDefault="00751B10"/>
    <w:p w14:paraId="68B6F22D" w14:textId="576CCF2F" w:rsidR="00DD265B" w:rsidRDefault="00DD265B" w:rsidP="00DD265B">
      <w:pPr>
        <w:pStyle w:val="NoSpacing"/>
        <w:rPr>
          <w:rFonts w:asciiTheme="minorHAnsi" w:hAnsiTheme="minorHAnsi" w:cstheme="minorHAnsi"/>
          <w:b/>
          <w:sz w:val="22"/>
        </w:rPr>
      </w:pPr>
      <w:r w:rsidRPr="00080761">
        <w:rPr>
          <w:rFonts w:asciiTheme="minorHAnsi" w:hAnsiTheme="minorHAnsi" w:cstheme="minorHAnsi"/>
          <w:b/>
          <w:sz w:val="22"/>
        </w:rPr>
        <w:t>Indicate (X) financial resources available to support proposed change.</w:t>
      </w:r>
    </w:p>
    <w:p w14:paraId="04552AA6" w14:textId="77777777" w:rsidR="00B72D87" w:rsidRPr="00080761" w:rsidRDefault="00B72D87" w:rsidP="00DD265B">
      <w:pPr>
        <w:pStyle w:val="NoSpacing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B72D87" w14:paraId="75D0877B" w14:textId="77777777" w:rsidTr="00DD703F">
        <w:trPr>
          <w:trHeight w:val="443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6971A7E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7DE0454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estricted department or school fund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FCF08D8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6492FBB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ther</w:t>
            </w:r>
          </w:p>
        </w:tc>
      </w:tr>
      <w:tr w:rsidR="00B72D87" w14:paraId="293A64CA" w14:textId="77777777" w:rsidTr="00DD703F">
        <w:trPr>
          <w:trHeight w:val="44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BEA6342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49EEB245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ependent upon university general budget</w:t>
            </w:r>
          </w:p>
        </w:tc>
        <w:tc>
          <w:tcPr>
            <w:tcW w:w="714" w:type="dxa"/>
            <w:vAlign w:val="center"/>
          </w:tcPr>
          <w:p w14:paraId="6539CBF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7553C1B0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B72D87" w14:paraId="75A1B36A" w14:textId="77777777" w:rsidTr="00DD703F">
        <w:trPr>
          <w:trHeight w:val="432"/>
        </w:trPr>
        <w:tc>
          <w:tcPr>
            <w:tcW w:w="10780" w:type="dxa"/>
            <w:gridSpan w:val="4"/>
            <w:vAlign w:val="center"/>
          </w:tcPr>
          <w:p w14:paraId="403969E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5B2CDB8D" w14:textId="29A57E45" w:rsidR="00DD265B" w:rsidRDefault="00DD265B" w:rsidP="00B72D87">
      <w:pPr>
        <w:pStyle w:val="NoSpacing"/>
      </w:pPr>
    </w:p>
    <w:p w14:paraId="2F131F94" w14:textId="77777777" w:rsidR="00B72D87" w:rsidRDefault="00B72D87" w:rsidP="00B72D87">
      <w:pPr>
        <w:pStyle w:val="NoSpacing"/>
      </w:pPr>
    </w:p>
    <w:p w14:paraId="64CEA80B" w14:textId="7ED0E5F7" w:rsidR="00B72D87" w:rsidRPr="00B72D87" w:rsidRDefault="00B72D87" w:rsidP="00B72D87">
      <w:pPr>
        <w:pStyle w:val="NoSpacing"/>
        <w:rPr>
          <w:rFonts w:asciiTheme="minorHAnsi" w:hAnsiTheme="minorHAnsi" w:cstheme="minorHAnsi"/>
          <w:b/>
          <w:sz w:val="22"/>
        </w:rPr>
      </w:pPr>
      <w:r w:rsidRPr="00B72D87">
        <w:rPr>
          <w:rFonts w:asciiTheme="minorHAnsi" w:hAnsiTheme="minorHAnsi" w:cstheme="minorHAnsi"/>
          <w:b/>
          <w:sz w:val="22"/>
        </w:rPr>
        <w:t>Indicate (X) library and learning resources currently available to support proposed change.</w:t>
      </w:r>
    </w:p>
    <w:p w14:paraId="68437448" w14:textId="77777777" w:rsidR="00B72D87" w:rsidRP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B72D87" w14:paraId="507D95F0" w14:textId="77777777" w:rsidTr="00DD703F">
        <w:trPr>
          <w:trHeight w:val="443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7E1D6592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48CE885A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equate library book collection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3651B758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77F36BDB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equate media resources</w:t>
            </w:r>
          </w:p>
        </w:tc>
      </w:tr>
      <w:tr w:rsidR="00B72D87" w14:paraId="1EB11466" w14:textId="77777777" w:rsidTr="00DD703F">
        <w:trPr>
          <w:trHeight w:val="44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7CEDE8E2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4E0C17F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equate journal and database subscription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410148B6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694F34FF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oes not apply</w:t>
            </w:r>
          </w:p>
        </w:tc>
      </w:tr>
      <w:tr w:rsidR="00B72D87" w14:paraId="5D74C815" w14:textId="77777777" w:rsidTr="00DD703F">
        <w:trPr>
          <w:trHeight w:val="432"/>
        </w:trPr>
        <w:tc>
          <w:tcPr>
            <w:tcW w:w="10780" w:type="dxa"/>
            <w:gridSpan w:val="4"/>
            <w:vAlign w:val="center"/>
          </w:tcPr>
          <w:p w14:paraId="0A6846E7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250F5F7E" w14:textId="77777777" w:rsidR="00B72D87" w:rsidRDefault="00B72D87" w:rsidP="00B72D87">
      <w:pPr>
        <w:pStyle w:val="NoSpacing"/>
      </w:pPr>
    </w:p>
    <w:p w14:paraId="7DA7C9F4" w14:textId="77777777" w:rsidR="00B72D87" w:rsidRDefault="00B72D87" w:rsidP="00B72D87">
      <w:pPr>
        <w:pStyle w:val="NoSpacing"/>
      </w:pPr>
    </w:p>
    <w:p w14:paraId="61B64F46" w14:textId="77777777" w:rsidR="00B72D87" w:rsidRDefault="00B72D87" w:rsidP="00B72D87">
      <w:pPr>
        <w:pStyle w:val="NoSpacing"/>
        <w:rPr>
          <w:rFonts w:asciiTheme="minorHAnsi" w:hAnsiTheme="minorHAnsi" w:cstheme="minorHAnsi"/>
          <w:b/>
          <w:sz w:val="22"/>
        </w:rPr>
      </w:pPr>
      <w:r w:rsidRPr="006936AB">
        <w:rPr>
          <w:rFonts w:asciiTheme="minorHAnsi" w:hAnsiTheme="minorHAnsi" w:cstheme="minorHAnsi"/>
          <w:b/>
          <w:sz w:val="22"/>
        </w:rPr>
        <w:t>Indicate (X) and briefly explain method(s) of evaluating effectiveness of proposed change.</w:t>
      </w:r>
    </w:p>
    <w:p w14:paraId="2AB38D96" w14:textId="77777777" w:rsid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B72D87" w14:paraId="51935DA9" w14:textId="77777777" w:rsidTr="00DD703F">
        <w:trPr>
          <w:trHeight w:val="432"/>
        </w:trPr>
        <w:tc>
          <w:tcPr>
            <w:tcW w:w="5398" w:type="dxa"/>
            <w:gridSpan w:val="2"/>
            <w:vAlign w:val="center"/>
          </w:tcPr>
          <w:p w14:paraId="46E944E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Quantitative Assessment</w:t>
            </w:r>
          </w:p>
        </w:tc>
        <w:tc>
          <w:tcPr>
            <w:tcW w:w="5382" w:type="dxa"/>
            <w:gridSpan w:val="2"/>
            <w:vAlign w:val="center"/>
          </w:tcPr>
          <w:p w14:paraId="7E06450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Qualitative Assessment</w:t>
            </w:r>
          </w:p>
        </w:tc>
      </w:tr>
      <w:tr w:rsidR="00B72D87" w14:paraId="5FF5B205" w14:textId="77777777" w:rsidTr="00DD703F">
        <w:trPr>
          <w:trHeight w:val="447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1D7CEBBF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5C6CBF93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Exit Exam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52FE454A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7FB50E62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dvisory Board Recommendations</w:t>
            </w:r>
          </w:p>
        </w:tc>
      </w:tr>
      <w:tr w:rsidR="00B72D87" w14:paraId="2AE41FA5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6FBB63B9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02ED9E5B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Pass Rate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0E0BD22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78C4A468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utside Reviews</w:t>
            </w:r>
          </w:p>
        </w:tc>
      </w:tr>
      <w:tr w:rsidR="00B72D87" w14:paraId="2634A9BC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C9ECC25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430A5AB1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est Scores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7F461B6D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3F9730B7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rveys</w:t>
            </w:r>
          </w:p>
        </w:tc>
      </w:tr>
      <w:tr w:rsidR="00B72D87" w14:paraId="2CAD25A4" w14:textId="77777777" w:rsidTr="00DD703F">
        <w:trPr>
          <w:trHeight w:val="446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4D604F30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vAlign w:val="center"/>
          </w:tcPr>
          <w:p w14:paraId="02CABFA1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ther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37263923" w14:textId="77777777" w:rsidR="00B72D87" w:rsidRPr="006936AB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vAlign w:val="center"/>
          </w:tcPr>
          <w:p w14:paraId="506ACFA7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Other</w:t>
            </w:r>
          </w:p>
        </w:tc>
      </w:tr>
      <w:tr w:rsidR="00B72D87" w14:paraId="07ADF17D" w14:textId="77777777" w:rsidTr="00DD703F">
        <w:trPr>
          <w:trHeight w:val="432"/>
        </w:trPr>
        <w:tc>
          <w:tcPr>
            <w:tcW w:w="10780" w:type="dxa"/>
            <w:gridSpan w:val="4"/>
            <w:vAlign w:val="center"/>
          </w:tcPr>
          <w:p w14:paraId="0989D49B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B72D87" w14:paraId="61C62120" w14:textId="77777777" w:rsidTr="00DD703F">
        <w:trPr>
          <w:trHeight w:val="432"/>
        </w:trPr>
        <w:tc>
          <w:tcPr>
            <w:tcW w:w="10780" w:type="dxa"/>
            <w:gridSpan w:val="4"/>
            <w:shd w:val="clear" w:color="auto" w:fill="D9D9D9" w:themeFill="background1" w:themeFillShade="D9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15FE36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Explain:  </w:t>
            </w:r>
          </w:p>
        </w:tc>
      </w:tr>
      <w:tr w:rsidR="00B72D87" w14:paraId="3CBB3552" w14:textId="77777777" w:rsidTr="00DD703F">
        <w:trPr>
          <w:trHeight w:val="432"/>
        </w:trPr>
        <w:tc>
          <w:tcPr>
            <w:tcW w:w="10780" w:type="dxa"/>
            <w:gridSpan w:val="4"/>
            <w:vAlign w:val="center"/>
          </w:tcPr>
          <w:p w14:paraId="08F1BBB8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D5CF442" w14:textId="77777777" w:rsidR="00B72D87" w:rsidRDefault="00B72D87" w:rsidP="00B72D87">
      <w:pPr>
        <w:pStyle w:val="NoSpacing"/>
      </w:pPr>
    </w:p>
    <w:p w14:paraId="0AE1B484" w14:textId="77777777" w:rsidR="00B72D87" w:rsidRDefault="00B72D87">
      <w:r>
        <w:br w:type="page"/>
      </w:r>
    </w:p>
    <w:p w14:paraId="54ACBFE6" w14:textId="77777777" w:rsidR="00B72D87" w:rsidRDefault="00B72D87" w:rsidP="00B72D87">
      <w:pPr>
        <w:pStyle w:val="NoSpacing"/>
        <w:rPr>
          <w:rFonts w:asciiTheme="minorHAnsi" w:hAnsiTheme="minorHAnsi" w:cstheme="minorHAnsi"/>
          <w:b/>
          <w:sz w:val="22"/>
        </w:rPr>
      </w:pPr>
      <w:r w:rsidRPr="005C4774">
        <w:rPr>
          <w:rFonts w:asciiTheme="minorHAnsi" w:hAnsiTheme="minorHAnsi" w:cstheme="minorHAnsi"/>
          <w:b/>
          <w:sz w:val="22"/>
        </w:rPr>
        <w:lastRenderedPageBreak/>
        <w:t>Indicate (X) university learning goals applicable to the proposed change.  Appropriate assessment measures must be developed for all goals/learning outcomes indicated below.</w:t>
      </w:r>
    </w:p>
    <w:p w14:paraId="0AC8AC65" w14:textId="77777777" w:rsid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10132"/>
      </w:tblGrid>
      <w:tr w:rsidR="00B72D87" w14:paraId="3314CDA2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47D42B90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31981971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.</w:t>
            </w:r>
            <w:r>
              <w:rPr>
                <w:rFonts w:asciiTheme="minorHAnsi" w:hAnsiTheme="minorHAnsi" w:cstheme="minorHAnsi"/>
                <w:sz w:val="22"/>
              </w:rPr>
              <w:tab/>
              <w:t>Intellectual and applied skills that promote competency and lifelong learning:</w:t>
            </w:r>
          </w:p>
        </w:tc>
      </w:tr>
      <w:tr w:rsidR="00B72D87" w14:paraId="6A2BB50D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40218190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6074569D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rticulate communication</w:t>
            </w:r>
          </w:p>
        </w:tc>
      </w:tr>
      <w:tr w:rsidR="00B72D87" w14:paraId="400311FF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29CDA2C5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50EA1A62" w14:textId="77777777" w:rsidR="00B72D87" w:rsidRDefault="00B72D87" w:rsidP="00DD703F">
            <w:pPr>
              <w:pStyle w:val="NoSpacing"/>
              <w:ind w:left="7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ab/>
            </w:r>
            <w:r>
              <w:rPr>
                <w:rFonts w:asciiTheme="minorHAnsi" w:hAnsiTheme="minorHAnsi" w:cstheme="minorHAnsi"/>
                <w:sz w:val="22"/>
              </w:rPr>
              <w:tab/>
            </w:r>
            <w:proofErr w:type="spellStart"/>
            <w:r>
              <w:rPr>
                <w:rFonts w:asciiTheme="minorHAnsi" w:hAnsiTheme="minorHAnsi" w:cstheme="minorHAnsi"/>
                <w:sz w:val="22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2"/>
              </w:rPr>
              <w:t>.   written</w:t>
            </w:r>
          </w:p>
        </w:tc>
      </w:tr>
      <w:tr w:rsidR="00B72D87" w14:paraId="5589B9D7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0D628CB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42E7E6B0" w14:textId="77777777" w:rsidR="00B72D87" w:rsidRDefault="00B72D87" w:rsidP="00DD703F">
            <w:pPr>
              <w:pStyle w:val="NoSpacing"/>
              <w:ind w:left="72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ab/>
            </w:r>
            <w:r>
              <w:rPr>
                <w:rFonts w:asciiTheme="minorHAnsi" w:hAnsiTheme="minorHAnsi" w:cstheme="minorHAnsi"/>
                <w:sz w:val="22"/>
              </w:rPr>
              <w:tab/>
              <w:t>ii.  oral</w:t>
            </w:r>
          </w:p>
        </w:tc>
      </w:tr>
      <w:tr w:rsidR="00B72D87" w14:paraId="3D8454C6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1FAB4706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08D06376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critical thinking</w:t>
            </w:r>
          </w:p>
        </w:tc>
      </w:tr>
      <w:tr w:rsidR="00B72D87" w14:paraId="69E89DF3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18B4FE88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72956FA2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creative thinking</w:t>
            </w:r>
          </w:p>
        </w:tc>
      </w:tr>
      <w:tr w:rsidR="00B72D87" w14:paraId="5B63E24F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1C00561C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53F43A0D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analytic reasoning</w:t>
            </w:r>
          </w:p>
        </w:tc>
      </w:tr>
      <w:tr w:rsidR="00B72D87" w14:paraId="7A98BE8C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21EDC585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39BF4A78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quantitative reasoning</w:t>
            </w:r>
          </w:p>
        </w:tc>
      </w:tr>
      <w:tr w:rsidR="00B72D87" w14:paraId="28492BE7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0D302B6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4A1BD1B7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scientific reasoning</w:t>
            </w:r>
          </w:p>
        </w:tc>
      </w:tr>
      <w:tr w:rsidR="00B72D87" w14:paraId="2DC64821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1A260F44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41246F15" w14:textId="77777777" w:rsidR="00B72D87" w:rsidRDefault="00B72D87" w:rsidP="00DD703F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information literacy</w:t>
            </w:r>
          </w:p>
        </w:tc>
      </w:tr>
      <w:tr w:rsidR="00B72D87" w14:paraId="7D3F5BF5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2AC9E91D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1F00D02F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2.</w:t>
            </w:r>
            <w:r>
              <w:rPr>
                <w:rFonts w:asciiTheme="minorHAnsi" w:hAnsiTheme="minorHAnsi" w:cstheme="minorHAnsi"/>
                <w:sz w:val="22"/>
              </w:rPr>
              <w:tab/>
              <w:t>Engagement with content and methods of the major domains of knowledge.</w:t>
            </w:r>
          </w:p>
        </w:tc>
      </w:tr>
      <w:tr w:rsidR="00B72D87" w14:paraId="665DE085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2B7D1C0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60F65D15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.</w:t>
            </w:r>
            <w:r>
              <w:rPr>
                <w:rFonts w:asciiTheme="minorHAnsi" w:hAnsiTheme="minorHAnsi" w:cstheme="minorHAnsi"/>
                <w:sz w:val="22"/>
              </w:rPr>
              <w:tab/>
              <w:t>Heightened awareness of personal and social responsibility:</w:t>
            </w:r>
          </w:p>
        </w:tc>
      </w:tr>
      <w:tr w:rsidR="00B72D87" w14:paraId="56A97377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3A7B42C1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25BCCA4B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civic engagement</w:t>
            </w:r>
          </w:p>
        </w:tc>
      </w:tr>
      <w:tr w:rsidR="00B72D87" w14:paraId="4BDC49D2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3DBF7C5D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7612D758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ethical reasoning</w:t>
            </w:r>
          </w:p>
        </w:tc>
      </w:tr>
      <w:tr w:rsidR="00B72D87" w14:paraId="2461D9B4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D08EB0F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3A2E7C43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personal integrity</w:t>
            </w:r>
          </w:p>
        </w:tc>
      </w:tr>
      <w:tr w:rsidR="00B72D87" w14:paraId="5036DFAB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8E98D2E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12D9FFCC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stewardship</w:t>
            </w:r>
          </w:p>
        </w:tc>
      </w:tr>
      <w:tr w:rsidR="00B72D87" w14:paraId="001DAE68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642F838D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0DD6AFA9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physical well-being</w:t>
            </w:r>
          </w:p>
        </w:tc>
      </w:tr>
      <w:tr w:rsidR="00B72D87" w14:paraId="45725AE2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DB86E40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776A5601" w14:textId="77777777" w:rsidR="00B72D87" w:rsidRDefault="00B72D87" w:rsidP="00DD703F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 spiritual growth</w:t>
            </w:r>
          </w:p>
        </w:tc>
      </w:tr>
      <w:tr w:rsidR="00B72D87" w14:paraId="7F0E0096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4F155928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010A3132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4a.</w:t>
            </w:r>
            <w:r>
              <w:rPr>
                <w:rFonts w:asciiTheme="minorHAnsi" w:hAnsiTheme="minorHAnsi" w:cstheme="minorHAnsi"/>
                <w:sz w:val="22"/>
              </w:rPr>
              <w:tab/>
              <w:t>Appreciation for cultural diversity</w:t>
            </w:r>
          </w:p>
        </w:tc>
      </w:tr>
      <w:tr w:rsidR="00B72D87" w14:paraId="290A2629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73967E3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50535C56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4b.</w:t>
            </w:r>
            <w:r>
              <w:rPr>
                <w:rFonts w:asciiTheme="minorHAnsi" w:hAnsiTheme="minorHAnsi" w:cstheme="minorHAnsi"/>
                <w:sz w:val="22"/>
              </w:rPr>
              <w:tab/>
              <w:t>Development of intercultural competence for constructive engagement in both local and global contexts.</w:t>
            </w:r>
          </w:p>
        </w:tc>
      </w:tr>
      <w:tr w:rsidR="00B72D87" w14:paraId="6B27391A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0566C159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52142DA0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5.</w:t>
            </w:r>
            <w:r>
              <w:rPr>
                <w:rFonts w:asciiTheme="minorHAnsi" w:hAnsiTheme="minorHAnsi" w:cstheme="minorHAnsi"/>
                <w:sz w:val="22"/>
              </w:rPr>
              <w:tab/>
              <w:t xml:space="preserve">Depth of knowledge and skills in a chosen discipline or combination of disciplines sufficient to provide </w:t>
            </w:r>
            <w:r>
              <w:rPr>
                <w:rFonts w:asciiTheme="minorHAnsi" w:hAnsiTheme="minorHAnsi" w:cstheme="minorHAnsi"/>
                <w:sz w:val="22"/>
              </w:rPr>
              <w:tab/>
              <w:t xml:space="preserve">the foundation for advanced study, professional competence, and meaningful work </w:t>
            </w:r>
          </w:p>
        </w:tc>
      </w:tr>
      <w:tr w:rsidR="00B72D87" w14:paraId="42F1D546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AC67C73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vAlign w:val="center"/>
          </w:tcPr>
          <w:p w14:paraId="0BA1381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6a.</w:t>
            </w:r>
            <w:r>
              <w:rPr>
                <w:rFonts w:asciiTheme="minorHAnsi" w:hAnsiTheme="minorHAnsi" w:cstheme="minorHAnsi"/>
                <w:sz w:val="22"/>
              </w:rPr>
              <w:tab/>
              <w:t>Connect learning across disciplines.</w:t>
            </w:r>
          </w:p>
        </w:tc>
      </w:tr>
      <w:tr w:rsidR="00B72D87" w14:paraId="0AA3B564" w14:textId="77777777" w:rsidTr="00DD703F">
        <w:trPr>
          <w:trHeight w:val="432"/>
        </w:trPr>
        <w:tc>
          <w:tcPr>
            <w:tcW w:w="648" w:type="dxa"/>
            <w:tcBorders>
              <w:bottom w:val="single" w:sz="8" w:space="0" w:color="F2F2F2" w:themeColor="background1" w:themeShade="F2"/>
            </w:tcBorders>
            <w:shd w:val="clear" w:color="auto" w:fill="D9D9D9" w:themeFill="background1" w:themeFillShade="D9"/>
            <w:vAlign w:val="center"/>
          </w:tcPr>
          <w:p w14:paraId="528FAF20" w14:textId="77777777" w:rsidR="00B72D87" w:rsidRPr="005C477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tcBorders>
              <w:bottom w:val="single" w:sz="8" w:space="0" w:color="F2F2F2" w:themeColor="background1" w:themeShade="F2"/>
            </w:tcBorders>
            <w:vAlign w:val="center"/>
          </w:tcPr>
          <w:p w14:paraId="6D3E5083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6b.</w:t>
            </w:r>
            <w:r>
              <w:rPr>
                <w:rFonts w:asciiTheme="minorHAnsi" w:hAnsiTheme="minorHAnsi" w:cstheme="minorHAnsi"/>
                <w:sz w:val="22"/>
              </w:rPr>
              <w:tab/>
              <w:t>Apply knowledge and skills to solve problems.</w:t>
            </w:r>
          </w:p>
        </w:tc>
      </w:tr>
      <w:tr w:rsidR="00B72D87" w14:paraId="5549BEE2" w14:textId="77777777" w:rsidTr="00DD703F">
        <w:trPr>
          <w:trHeight w:val="432"/>
        </w:trPr>
        <w:tc>
          <w:tcPr>
            <w:tcW w:w="10780" w:type="dxa"/>
            <w:gridSpan w:val="2"/>
            <w:shd w:val="clear" w:color="auto" w:fill="auto"/>
            <w:vAlign w:val="center"/>
          </w:tcPr>
          <w:p w14:paraId="4572844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14D5D459" w14:textId="77777777" w:rsidR="00B72D87" w:rsidRDefault="00B72D87" w:rsidP="00B72D87">
      <w:pPr>
        <w:pStyle w:val="NoSpacing"/>
      </w:pPr>
    </w:p>
    <w:p w14:paraId="35059F64" w14:textId="77777777" w:rsidR="00B72D87" w:rsidRDefault="00B72D87">
      <w:r>
        <w:br w:type="page"/>
      </w:r>
    </w:p>
    <w:p w14:paraId="06205ECD" w14:textId="77777777" w:rsidR="00B72D87" w:rsidRDefault="00B72D87" w:rsidP="00B72D87">
      <w:pPr>
        <w:pStyle w:val="NoSpacing"/>
        <w:rPr>
          <w:rFonts w:asciiTheme="minorHAnsi" w:hAnsiTheme="minorHAnsi" w:cstheme="minorHAnsi"/>
          <w:b/>
          <w:sz w:val="22"/>
        </w:rPr>
      </w:pPr>
      <w:r w:rsidRPr="00F10CC4">
        <w:rPr>
          <w:rFonts w:asciiTheme="minorHAnsi" w:hAnsiTheme="minorHAnsi" w:cstheme="minorHAnsi"/>
          <w:b/>
          <w:sz w:val="22"/>
        </w:rPr>
        <w:lastRenderedPageBreak/>
        <w:t>Confirm (X) departmental assessment planning.</w:t>
      </w:r>
    </w:p>
    <w:p w14:paraId="41B1B412" w14:textId="77777777" w:rsid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10132"/>
      </w:tblGrid>
      <w:tr w:rsidR="00B72D87" w14:paraId="3C89BE23" w14:textId="77777777" w:rsidTr="00DD703F">
        <w:trPr>
          <w:trHeight w:val="432"/>
        </w:trPr>
        <w:tc>
          <w:tcPr>
            <w:tcW w:w="648" w:type="dxa"/>
            <w:tcBorders>
              <w:bottom w:val="single" w:sz="8" w:space="0" w:color="F2F2F2" w:themeColor="background1" w:themeShade="F2"/>
            </w:tcBorders>
            <w:shd w:val="clear" w:color="auto" w:fill="D9D9D9" w:themeFill="background1" w:themeFillShade="D9"/>
            <w:vAlign w:val="center"/>
          </w:tcPr>
          <w:p w14:paraId="3E30FDA2" w14:textId="77777777" w:rsidR="00B72D87" w:rsidRPr="00F10CC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10132" w:type="dxa"/>
            <w:tcBorders>
              <w:bottom w:val="single" w:sz="8" w:space="0" w:color="F2F2F2" w:themeColor="background1" w:themeShade="F2"/>
            </w:tcBorders>
            <w:shd w:val="clear" w:color="auto" w:fill="auto"/>
            <w:vAlign w:val="center"/>
          </w:tcPr>
          <w:p w14:paraId="787F0903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he department’s assessment plan is current and on file.</w:t>
            </w:r>
          </w:p>
        </w:tc>
      </w:tr>
      <w:tr w:rsidR="00B72D87" w14:paraId="1B71C21B" w14:textId="77777777" w:rsidTr="00DD703F">
        <w:trPr>
          <w:trHeight w:val="432"/>
        </w:trPr>
        <w:tc>
          <w:tcPr>
            <w:tcW w:w="10780" w:type="dxa"/>
            <w:gridSpan w:val="2"/>
            <w:shd w:val="clear" w:color="auto" w:fill="auto"/>
            <w:vAlign w:val="center"/>
          </w:tcPr>
          <w:p w14:paraId="0B501CE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3517DFEA" w14:textId="77777777" w:rsidR="00B72D87" w:rsidRDefault="00B72D87" w:rsidP="00B72D87">
      <w:pPr>
        <w:pStyle w:val="NoSpacing"/>
      </w:pPr>
    </w:p>
    <w:p w14:paraId="46B88644" w14:textId="77777777" w:rsidR="00B72D87" w:rsidRDefault="00B72D87" w:rsidP="00B72D87">
      <w:pPr>
        <w:pStyle w:val="NoSpacing"/>
      </w:pPr>
    </w:p>
    <w:p w14:paraId="11084A8E" w14:textId="77777777" w:rsidR="00B72D87" w:rsidRDefault="00B72D87" w:rsidP="00B72D87">
      <w:pPr>
        <w:pStyle w:val="NoSpacing"/>
      </w:pPr>
      <w:r w:rsidRPr="00F10CC4">
        <w:rPr>
          <w:rFonts w:asciiTheme="minorHAnsi" w:hAnsiTheme="minorHAnsi" w:cstheme="minorHAnsi"/>
          <w:b/>
          <w:sz w:val="22"/>
        </w:rPr>
        <w:t>Curriculum and Academic Standards Committee Recommendation</w:t>
      </w:r>
      <w:r>
        <w:t xml:space="preserve"> </w:t>
      </w:r>
    </w:p>
    <w:p w14:paraId="398215CF" w14:textId="77777777" w:rsid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648"/>
        <w:gridCol w:w="4750"/>
        <w:gridCol w:w="714"/>
        <w:gridCol w:w="4668"/>
      </w:tblGrid>
      <w:tr w:rsidR="00B72D87" w14:paraId="354B16AC" w14:textId="77777777" w:rsidTr="00DD703F">
        <w:trPr>
          <w:trHeight w:val="432"/>
        </w:trPr>
        <w:tc>
          <w:tcPr>
            <w:tcW w:w="648" w:type="dxa"/>
            <w:shd w:val="clear" w:color="auto" w:fill="D9D9D9" w:themeFill="background1" w:themeFillShade="D9"/>
            <w:vAlign w:val="center"/>
          </w:tcPr>
          <w:p w14:paraId="595CDA95" w14:textId="77777777" w:rsidR="00B72D87" w:rsidRPr="00F10CC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750" w:type="dxa"/>
            <w:shd w:val="clear" w:color="auto" w:fill="auto"/>
            <w:vAlign w:val="center"/>
          </w:tcPr>
          <w:p w14:paraId="5A3A7BC4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pproved</w:t>
            </w: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10AAEECA" w14:textId="77777777" w:rsidR="00B72D87" w:rsidRPr="00F10CC4" w:rsidRDefault="00B72D87" w:rsidP="00DD703F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2"/>
              </w:rPr>
            </w:pPr>
          </w:p>
        </w:tc>
        <w:tc>
          <w:tcPr>
            <w:tcW w:w="4668" w:type="dxa"/>
            <w:shd w:val="clear" w:color="auto" w:fill="auto"/>
            <w:vAlign w:val="center"/>
          </w:tcPr>
          <w:p w14:paraId="08977408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larification and/or Revision Needed</w:t>
            </w:r>
          </w:p>
        </w:tc>
      </w:tr>
      <w:tr w:rsidR="00B72D87" w14:paraId="62A3E3E3" w14:textId="77777777" w:rsidTr="00DD703F">
        <w:trPr>
          <w:trHeight w:val="432"/>
        </w:trPr>
        <w:tc>
          <w:tcPr>
            <w:tcW w:w="10780" w:type="dxa"/>
            <w:gridSpan w:val="4"/>
            <w:shd w:val="clear" w:color="auto" w:fill="auto"/>
            <w:vAlign w:val="center"/>
          </w:tcPr>
          <w:p w14:paraId="1CB18E11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21936664" w14:textId="77777777" w:rsidR="00B72D87" w:rsidRDefault="00B72D87" w:rsidP="00B72D87">
      <w:pPr>
        <w:pStyle w:val="NoSpacing"/>
      </w:pPr>
      <w:r>
        <w:t xml:space="preserve"> </w:t>
      </w:r>
    </w:p>
    <w:p w14:paraId="5A570CD5" w14:textId="77777777" w:rsidR="00B72D87" w:rsidRDefault="00B72D87" w:rsidP="00B72D87">
      <w:pPr>
        <w:pStyle w:val="NoSpacing"/>
      </w:pPr>
    </w:p>
    <w:p w14:paraId="0EC52F0B" w14:textId="77777777" w:rsidR="00B72D87" w:rsidRPr="00B72D87" w:rsidRDefault="00B72D87" w:rsidP="00B72D87">
      <w:pPr>
        <w:pStyle w:val="NoSpacing"/>
        <w:rPr>
          <w:rFonts w:asciiTheme="minorHAnsi" w:hAnsiTheme="minorHAnsi" w:cstheme="minorHAnsi"/>
          <w:b/>
          <w:sz w:val="22"/>
        </w:rPr>
      </w:pPr>
      <w:r w:rsidRPr="00B72D87">
        <w:rPr>
          <w:rFonts w:asciiTheme="minorHAnsi" w:hAnsiTheme="minorHAnsi" w:cstheme="minorHAnsi"/>
          <w:b/>
          <w:sz w:val="22"/>
        </w:rPr>
        <w:t>Comments</w:t>
      </w:r>
    </w:p>
    <w:p w14:paraId="4F8E7E6E" w14:textId="77777777" w:rsidR="00B72D87" w:rsidRDefault="00B72D87" w:rsidP="00B72D87">
      <w:pPr>
        <w:pStyle w:val="NoSpacing"/>
      </w:pPr>
    </w:p>
    <w:tbl>
      <w:tblPr>
        <w:tblStyle w:val="TableGrid"/>
        <w:tblW w:w="0" w:type="auto"/>
        <w:tblBorders>
          <w:top w:val="single" w:sz="8" w:space="0" w:color="F2F2F2" w:themeColor="background1" w:themeShade="F2"/>
          <w:left w:val="single" w:sz="8" w:space="0" w:color="F2F2F2" w:themeColor="background1" w:themeShade="F2"/>
          <w:bottom w:val="single" w:sz="8" w:space="0" w:color="F2F2F2" w:themeColor="background1" w:themeShade="F2"/>
          <w:right w:val="single" w:sz="8" w:space="0" w:color="F2F2F2" w:themeColor="background1" w:themeShade="F2"/>
          <w:insideH w:val="single" w:sz="8" w:space="0" w:color="F2F2F2" w:themeColor="background1" w:themeShade="F2"/>
          <w:insideV w:val="single" w:sz="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10780"/>
      </w:tblGrid>
      <w:tr w:rsidR="00B72D87" w14:paraId="323553C1" w14:textId="77777777" w:rsidTr="00DD703F">
        <w:trPr>
          <w:trHeight w:val="432"/>
        </w:trPr>
        <w:tc>
          <w:tcPr>
            <w:tcW w:w="10780" w:type="dxa"/>
            <w:shd w:val="clear" w:color="auto" w:fill="D9D9D9" w:themeFill="background1" w:themeFillShade="D9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E15EFE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  <w:p w14:paraId="3105E14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  <w:p w14:paraId="49A06B09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  <w:p w14:paraId="2A3716FB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  <w:p w14:paraId="1E796571" w14:textId="77777777" w:rsidR="00B72D87" w:rsidRDefault="00B72D87" w:rsidP="00DD703F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42DAD354" w14:textId="77777777" w:rsidR="00B72D87" w:rsidRPr="00441183" w:rsidRDefault="00B72D87" w:rsidP="00B72D87">
      <w:pPr>
        <w:pStyle w:val="NoSpacing"/>
        <w:rPr>
          <w:rFonts w:asciiTheme="minorHAnsi" w:hAnsiTheme="minorHAnsi" w:cstheme="minorHAnsi"/>
          <w:sz w:val="22"/>
        </w:rPr>
      </w:pPr>
      <w:bookmarkStart w:id="0" w:name="_GoBack"/>
      <w:bookmarkEnd w:id="0"/>
    </w:p>
    <w:sectPr w:rsidR="00B72D87" w:rsidRPr="00441183" w:rsidSect="004411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C6315"/>
    <w:multiLevelType w:val="hybridMultilevel"/>
    <w:tmpl w:val="713A5028"/>
    <w:lvl w:ilvl="0" w:tplc="9698EC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68E2EA4"/>
    <w:multiLevelType w:val="hybridMultilevel"/>
    <w:tmpl w:val="0C82174C"/>
    <w:lvl w:ilvl="0" w:tplc="0BBC97D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4777965"/>
    <w:multiLevelType w:val="hybridMultilevel"/>
    <w:tmpl w:val="ADEA6AD6"/>
    <w:lvl w:ilvl="0" w:tplc="13CCE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697367"/>
    <w:multiLevelType w:val="hybridMultilevel"/>
    <w:tmpl w:val="7C36C7C8"/>
    <w:lvl w:ilvl="0" w:tplc="145C65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tTQzNjKwsLQ0NzVW0lEKTi0uzszPAykwrAUAq+7jZSwAAAA="/>
  </w:docVars>
  <w:rsids>
    <w:rsidRoot w:val="009B6336"/>
    <w:rsid w:val="000150CC"/>
    <w:rsid w:val="00090546"/>
    <w:rsid w:val="000D5F72"/>
    <w:rsid w:val="000E3321"/>
    <w:rsid w:val="00151534"/>
    <w:rsid w:val="00163E86"/>
    <w:rsid w:val="0017195C"/>
    <w:rsid w:val="001A35FC"/>
    <w:rsid w:val="001C4CEF"/>
    <w:rsid w:val="002C08E5"/>
    <w:rsid w:val="003C7FF1"/>
    <w:rsid w:val="0040230D"/>
    <w:rsid w:val="00402C66"/>
    <w:rsid w:val="00407B9C"/>
    <w:rsid w:val="004536A3"/>
    <w:rsid w:val="004555AF"/>
    <w:rsid w:val="004D555D"/>
    <w:rsid w:val="00561734"/>
    <w:rsid w:val="005F7440"/>
    <w:rsid w:val="0062506F"/>
    <w:rsid w:val="006F1AEC"/>
    <w:rsid w:val="00722727"/>
    <w:rsid w:val="00751B10"/>
    <w:rsid w:val="00762D7B"/>
    <w:rsid w:val="00957B74"/>
    <w:rsid w:val="00977A01"/>
    <w:rsid w:val="009B6336"/>
    <w:rsid w:val="009E2E8F"/>
    <w:rsid w:val="009F402D"/>
    <w:rsid w:val="00AD523B"/>
    <w:rsid w:val="00B23C95"/>
    <w:rsid w:val="00B72D87"/>
    <w:rsid w:val="00B91075"/>
    <w:rsid w:val="00BC39C5"/>
    <w:rsid w:val="00C310A2"/>
    <w:rsid w:val="00CA56F8"/>
    <w:rsid w:val="00D53E59"/>
    <w:rsid w:val="00D5413F"/>
    <w:rsid w:val="00DB7306"/>
    <w:rsid w:val="00DD265B"/>
    <w:rsid w:val="00E23975"/>
    <w:rsid w:val="00E53A40"/>
    <w:rsid w:val="00FA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C4F34"/>
  <w15:docId w15:val="{17B7211E-FB5E-48F2-8CE4-17CB58B0C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633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6336"/>
    <w:pPr>
      <w:spacing w:after="0" w:line="240" w:lineRule="auto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9B6336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A35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obu.edu/academics/general-catalog.ph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5F49D-F5B2-4520-B17D-9990649A0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Change_LongForm</vt:lpstr>
    </vt:vector>
  </TitlesOfParts>
  <Company>Ouachita Baptist University</Company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Change_LongForm</dc:title>
  <dc:creator>User</dc:creator>
  <cp:lastModifiedBy>Margaret Reed</cp:lastModifiedBy>
  <cp:revision>9</cp:revision>
  <dcterms:created xsi:type="dcterms:W3CDTF">2023-08-29T15:07:00Z</dcterms:created>
  <dcterms:modified xsi:type="dcterms:W3CDTF">2024-06-2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</Properties>
</file>